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C27E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7B0FA83" w:rsidR="009603DA" w:rsidRPr="008174F1" w:rsidRDefault="00CC27E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146B2A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420"/>
      </w:tblGrid>
      <w:tr w:rsidR="009603DA" w:rsidRPr="00621911" w14:paraId="64D5FFF5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2D7923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420" w:type="dxa"/>
            <w:vAlign w:val="top"/>
          </w:tcPr>
          <w:p w14:paraId="70C52EF5" w14:textId="0E93144E" w:rsidR="009603DA" w:rsidRPr="00E45A84" w:rsidRDefault="00CC27E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2D7923" w14:paraId="41D0CCF8" w14:textId="77777777" w:rsidTr="002D7923">
        <w:trPr>
          <w:trHeight w:hRule="exact" w:val="101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420" w:type="dxa"/>
                <w:vAlign w:val="top"/>
              </w:tcPr>
              <w:p w14:paraId="5AA9DEAF" w14:textId="6FB0B484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2D792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7143CBB3" w:rsidR="00C91D75" w:rsidRPr="002D7923" w:rsidRDefault="00BF1C02" w:rsidP="00F8024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2D7923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EB17BD2" w14:textId="5EA6086D" w:rsidR="00F80247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84" w:history="1">
            <w:r w:rsidR="00F80247" w:rsidRPr="004302C6">
              <w:rPr>
                <w:rStyle w:val="Hyperlink"/>
                <w:noProof/>
              </w:rPr>
              <w:t>1</w:t>
            </w:r>
            <w:r w:rsidR="00F80247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80247" w:rsidRPr="004302C6">
              <w:rPr>
                <w:rStyle w:val="Hyperlink"/>
                <w:noProof/>
              </w:rPr>
              <w:t>Executive Summary</w:t>
            </w:r>
            <w:r w:rsidR="00F80247">
              <w:rPr>
                <w:noProof/>
                <w:webHidden/>
              </w:rPr>
              <w:tab/>
            </w:r>
            <w:r w:rsidR="00F80247">
              <w:rPr>
                <w:noProof/>
                <w:webHidden/>
              </w:rPr>
              <w:fldChar w:fldCharType="begin"/>
            </w:r>
            <w:r w:rsidR="00F80247">
              <w:rPr>
                <w:noProof/>
                <w:webHidden/>
              </w:rPr>
              <w:instrText xml:space="preserve"> PAGEREF _Toc103462084 \h </w:instrText>
            </w:r>
            <w:r w:rsidR="00F80247">
              <w:rPr>
                <w:noProof/>
                <w:webHidden/>
              </w:rPr>
            </w:r>
            <w:r w:rsidR="00F80247">
              <w:rPr>
                <w:noProof/>
                <w:webHidden/>
              </w:rPr>
              <w:fldChar w:fldCharType="separate"/>
            </w:r>
            <w:r w:rsidR="00F80247">
              <w:rPr>
                <w:noProof/>
                <w:webHidden/>
              </w:rPr>
              <w:t>3</w:t>
            </w:r>
            <w:r w:rsidR="00F80247">
              <w:rPr>
                <w:noProof/>
                <w:webHidden/>
              </w:rPr>
              <w:fldChar w:fldCharType="end"/>
            </w:r>
          </w:hyperlink>
        </w:p>
        <w:p w14:paraId="69E7FCA1" w14:textId="585EF885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5" w:history="1">
            <w:r w:rsidRPr="004302C6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3A86C" w14:textId="2952F9AD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6" w:history="1">
            <w:r w:rsidRPr="004302C6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0FB58" w14:textId="47528C44" w:rsidR="00F80247" w:rsidRDefault="00F802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7" w:history="1">
            <w:r w:rsidRPr="004302C6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73D14" w14:textId="553C73EB" w:rsidR="00F80247" w:rsidRDefault="00F802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8" w:history="1">
            <w:r w:rsidRPr="004302C6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F0780" w14:textId="1AE24446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89" w:history="1">
            <w:r w:rsidRPr="004302C6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F8E2A" w14:textId="1829A968" w:rsidR="00F80247" w:rsidRDefault="00F802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0" w:history="1">
            <w:r w:rsidRPr="004302C6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DEB34" w14:textId="15A1D995" w:rsidR="00F80247" w:rsidRDefault="00F80247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1" w:history="1">
            <w:r w:rsidRPr="004302C6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4ECCD" w14:textId="34830F08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2" w:history="1">
            <w:r w:rsidRPr="004302C6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D562D" w14:textId="77415FD2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3" w:history="1">
            <w:r w:rsidRPr="004302C6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FF727" w14:textId="6A8D880B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4" w:history="1">
            <w:r w:rsidRPr="004302C6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98849" w14:textId="7DF62648" w:rsidR="00F80247" w:rsidRDefault="00F80247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95" w:history="1">
            <w:r w:rsidRPr="004302C6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4302C6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37AE0853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8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C0ADF6E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660D57">
              <w:rPr>
                <w:color w:val="000000"/>
              </w:rPr>
              <w:t xml:space="preserve">,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  <w:r w:rsidR="00660D57">
              <w:rPr>
                <w:color w:val="000000"/>
              </w:rPr>
              <w:t xml:space="preserve"> and get user test review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F624D55" w:rsidR="00AD7FD3" w:rsidRDefault="007331C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3926CF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2FC23C" w14:textId="673C43C5" w:rsidR="004B14CE" w:rsidRDefault="005539DD" w:rsidP="005539D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llect feedbacks</w:t>
            </w:r>
            <w:r w:rsidR="0069726C">
              <w:rPr>
                <w:color w:val="000000" w:themeColor="text1"/>
                <w:szCs w:val="22"/>
              </w:rPr>
              <w:t xml:space="preserve"> from </w:t>
            </w:r>
            <w:r w:rsidR="000D07CB">
              <w:rPr>
                <w:color w:val="000000" w:themeColor="text1"/>
                <w:szCs w:val="22"/>
              </w:rPr>
              <w:t>end user</w:t>
            </w:r>
            <w:r w:rsidR="00042DE5">
              <w:rPr>
                <w:color w:val="000000" w:themeColor="text1"/>
                <w:szCs w:val="22"/>
              </w:rPr>
              <w:t>s</w:t>
            </w:r>
          </w:p>
          <w:p w14:paraId="7FB7CB8B" w14:textId="442365A0" w:rsidR="0069726C" w:rsidRDefault="006972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 on website</w:t>
            </w:r>
          </w:p>
          <w:p w14:paraId="4F6DFC4F" w14:textId="1CFE8B2F" w:rsidR="00A91159" w:rsidRPr="001B615C" w:rsidRDefault="00A91159" w:rsidP="0069726C">
            <w:pPr>
              <w:pStyle w:val="ListParagraph"/>
              <w:spacing w:line="360" w:lineRule="auto"/>
              <w:ind w:left="1080"/>
              <w:rPr>
                <w:color w:val="000000" w:themeColor="text1"/>
                <w:szCs w:val="22"/>
              </w:rPr>
            </w:pP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3926CF" w:rsidRDefault="00922BED" w:rsidP="00392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085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2E91D8E3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g bug on website</w:t>
      </w:r>
    </w:p>
    <w:p w14:paraId="299DC2E5" w14:textId="5575EDD1" w:rsidR="003D5371" w:rsidRDefault="0069726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Facebook login bug on server</w:t>
      </w:r>
    </w:p>
    <w:p w14:paraId="0E4DC110" w14:textId="7435B120" w:rsidR="009729E1" w:rsidRDefault="004647B9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reate test cases and t</w:t>
      </w:r>
      <w:r w:rsidR="00510042">
        <w:rPr>
          <w:color w:val="000000"/>
        </w:rPr>
        <w:t xml:space="preserve">est </w:t>
      </w:r>
      <w:r w:rsidR="0069726C">
        <w:rPr>
          <w:color w:val="000000"/>
        </w:rPr>
        <w:t>manual</w:t>
      </w:r>
    </w:p>
    <w:p w14:paraId="2A7B0032" w14:textId="7567AADE" w:rsidR="007F1FBC" w:rsidRPr="003D5371" w:rsidRDefault="007F1FBC" w:rsidP="0069726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8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08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8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08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09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9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09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3C97CF0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FB3A19">
              <w:rPr>
                <w:color w:val="0F2147"/>
              </w:rPr>
              <w:t>found out some bugs and want team to fix bug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093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1C349079" w:rsidR="00570452" w:rsidRDefault="005D3F0A" w:rsidP="001936BA">
      <w:pPr>
        <w:pStyle w:val="ListParagraph"/>
        <w:numPr>
          <w:ilvl w:val="0"/>
          <w:numId w:val="16"/>
        </w:numPr>
      </w:pPr>
      <w:r>
        <w:t>Fix bugs for UI</w:t>
      </w:r>
      <w:r w:rsidR="000359EB"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09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095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7D76E" w14:textId="77777777" w:rsidR="00CC27E3" w:rsidRDefault="00CC27E3">
      <w:pPr>
        <w:spacing w:after="0" w:line="240" w:lineRule="auto"/>
      </w:pPr>
      <w:r>
        <w:separator/>
      </w:r>
    </w:p>
  </w:endnote>
  <w:endnote w:type="continuationSeparator" w:id="0">
    <w:p w14:paraId="3E256EF7" w14:textId="77777777" w:rsidR="00CC27E3" w:rsidRDefault="00CC27E3">
      <w:pPr>
        <w:spacing w:after="0" w:line="240" w:lineRule="auto"/>
      </w:pPr>
      <w:r>
        <w:continuationSeparator/>
      </w:r>
    </w:p>
  </w:endnote>
  <w:endnote w:type="continuationNotice" w:id="1">
    <w:p w14:paraId="644826F5" w14:textId="77777777" w:rsidR="00CC27E3" w:rsidRDefault="00CC27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35E3" w14:textId="77777777" w:rsidR="00CC27E3" w:rsidRDefault="00CC27E3">
      <w:pPr>
        <w:spacing w:after="0" w:line="240" w:lineRule="auto"/>
      </w:pPr>
      <w:r>
        <w:separator/>
      </w:r>
    </w:p>
  </w:footnote>
  <w:footnote w:type="continuationSeparator" w:id="0">
    <w:p w14:paraId="097D7E9A" w14:textId="77777777" w:rsidR="00CC27E3" w:rsidRDefault="00CC27E3">
      <w:pPr>
        <w:spacing w:after="0" w:line="240" w:lineRule="auto"/>
      </w:pPr>
      <w:r>
        <w:continuationSeparator/>
      </w:r>
    </w:p>
  </w:footnote>
  <w:footnote w:type="continuationNotice" w:id="1">
    <w:p w14:paraId="62AFD458" w14:textId="77777777" w:rsidR="00CC27E3" w:rsidRDefault="00CC27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2DE5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07CB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B2A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175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D7923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26CF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647B9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0042"/>
    <w:rsid w:val="0051100A"/>
    <w:rsid w:val="00511CF8"/>
    <w:rsid w:val="00523417"/>
    <w:rsid w:val="00526FB6"/>
    <w:rsid w:val="00544069"/>
    <w:rsid w:val="00544E1E"/>
    <w:rsid w:val="00552342"/>
    <w:rsid w:val="005539DD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D3F0A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60D57"/>
    <w:rsid w:val="006741D9"/>
    <w:rsid w:val="006772FF"/>
    <w:rsid w:val="00677DF0"/>
    <w:rsid w:val="006912DB"/>
    <w:rsid w:val="006966E0"/>
    <w:rsid w:val="0069726C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331C0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C22B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C27E3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247"/>
    <w:rsid w:val="00F80ECD"/>
    <w:rsid w:val="00F813A0"/>
    <w:rsid w:val="00FA3A35"/>
    <w:rsid w:val="00FA5F1A"/>
    <w:rsid w:val="00FB36CB"/>
    <w:rsid w:val="00FB3A19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019F8"/>
    <w:rsid w:val="00A33BAC"/>
    <w:rsid w:val="00A81FD7"/>
    <w:rsid w:val="00A82726"/>
    <w:rsid w:val="00A975B3"/>
    <w:rsid w:val="00A978FC"/>
    <w:rsid w:val="00B362AD"/>
    <w:rsid w:val="00B955EE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8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3</dc:title>
  <dc:subject/>
  <dc:creator>Nguyễn Vũ Anh Thư Nguyễn Bảo Nguyên</dc:creator>
  <cp:keywords/>
  <cp:lastModifiedBy>Nguyen Nguyen</cp:lastModifiedBy>
  <cp:revision>382</cp:revision>
  <dcterms:created xsi:type="dcterms:W3CDTF">2021-10-30T16:09:00Z</dcterms:created>
  <dcterms:modified xsi:type="dcterms:W3CDTF">2022-05-14T16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